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F8804" w14:textId="07BC6D86" w:rsidR="00E73AC0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r w:rsidR="00CF2096">
        <w:rPr>
          <w:b/>
          <w:sz w:val="36"/>
          <w:szCs w:val="36"/>
        </w:rPr>
        <w:t>2</w:t>
      </w:r>
      <w:r w:rsidR="007A4C37">
        <w:rPr>
          <w:b/>
          <w:sz w:val="36"/>
          <w:szCs w:val="36"/>
        </w:rPr>
        <w:t>5</w:t>
      </w:r>
      <w:r w:rsidR="00CF2096">
        <w:rPr>
          <w:b/>
          <w:sz w:val="36"/>
          <w:szCs w:val="36"/>
        </w:rPr>
        <w:t xml:space="preserve"> </w:t>
      </w:r>
      <w:r w:rsidR="007A4C37">
        <w:rPr>
          <w:b/>
          <w:sz w:val="36"/>
          <w:szCs w:val="36"/>
        </w:rPr>
        <w:t>april</w:t>
      </w:r>
      <w:r w:rsidR="00E73AC0">
        <w:rPr>
          <w:b/>
          <w:sz w:val="36"/>
          <w:szCs w:val="36"/>
        </w:rPr>
        <w:t xml:space="preserve"> 202</w:t>
      </w:r>
      <w:r w:rsidR="00967F12">
        <w:rPr>
          <w:b/>
          <w:sz w:val="36"/>
          <w:szCs w:val="36"/>
        </w:rPr>
        <w:t>1</w:t>
      </w:r>
      <w:r>
        <w:rPr>
          <w:b/>
          <w:sz w:val="36"/>
          <w:szCs w:val="36"/>
        </w:rPr>
        <w:t xml:space="preserve"> </w:t>
      </w:r>
    </w:p>
    <w:p w14:paraId="76B61F0D" w14:textId="0CF4341A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>om 19.00 uur in de Andreaskerk te Hattem</w:t>
      </w:r>
    </w:p>
    <w:p w14:paraId="43D22870" w14:textId="77777777"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14:paraId="70662E1F" w14:textId="4BB48CF4" w:rsidR="00844B5A" w:rsidRPr="00B04023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B04023" w:rsidRPr="00B04023">
        <w:t>J.C. Borst uit O</w:t>
      </w:r>
      <w:r w:rsidR="00B04023">
        <w:t>ldebroek</w:t>
      </w:r>
    </w:p>
    <w:p w14:paraId="1B044882" w14:textId="463BC209" w:rsidR="00844B5A" w:rsidRPr="00EF6D40" w:rsidRDefault="00844B5A" w:rsidP="00A630DF">
      <w:pPr>
        <w:pStyle w:val="Geenafstand"/>
      </w:pPr>
      <w:r w:rsidRPr="00B04023">
        <w:rPr>
          <w:lang w:val="en-US"/>
        </w:rPr>
        <w:t>Organist</w:t>
      </w:r>
      <w:r w:rsidRPr="00B04023">
        <w:rPr>
          <w:lang w:val="en-US"/>
        </w:rPr>
        <w:tab/>
        <w:t xml:space="preserve">: </w:t>
      </w:r>
      <w:proofErr w:type="spellStart"/>
      <w:r w:rsidR="00F71246" w:rsidRPr="00B04023">
        <w:rPr>
          <w:lang w:val="en-US"/>
        </w:rPr>
        <w:t>dhr</w:t>
      </w:r>
      <w:proofErr w:type="spellEnd"/>
      <w:r w:rsidR="00F71246" w:rsidRPr="00B04023">
        <w:rPr>
          <w:lang w:val="en-US"/>
        </w:rPr>
        <w:t>.</w:t>
      </w:r>
      <w:r w:rsidR="005230E8" w:rsidRPr="00B04023">
        <w:rPr>
          <w:lang w:val="en-US"/>
        </w:rPr>
        <w:t xml:space="preserve"> </w:t>
      </w:r>
      <w:r w:rsidR="00B04023">
        <w:t xml:space="preserve">J. </w:t>
      </w:r>
      <w:proofErr w:type="spellStart"/>
      <w:r w:rsidR="00B04023">
        <w:t>Neuteboom</w:t>
      </w:r>
      <w:proofErr w:type="spellEnd"/>
    </w:p>
    <w:p w14:paraId="0E5E76C6" w14:textId="12C9E119" w:rsidR="00844B5A" w:rsidRPr="00EF6D40" w:rsidRDefault="00844B5A" w:rsidP="00A630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967F12">
        <w:t xml:space="preserve">A. </w:t>
      </w:r>
      <w:r w:rsidR="00F53744">
        <w:t>Streng</w:t>
      </w:r>
    </w:p>
    <w:p w14:paraId="55EE8D68" w14:textId="5590F13D" w:rsidR="00844B5A" w:rsidRPr="00F71246" w:rsidRDefault="00844B5A" w:rsidP="00A630DF">
      <w:pPr>
        <w:pStyle w:val="Geenafstand"/>
      </w:pPr>
      <w:r w:rsidRPr="00EF6D40">
        <w:t>Beamer</w:t>
      </w:r>
      <w:r w:rsidRPr="00EF6D40">
        <w:tab/>
      </w:r>
      <w:r w:rsidRPr="00EF6D40">
        <w:tab/>
        <w:t>:</w:t>
      </w:r>
      <w:r w:rsidR="00F53744">
        <w:t xml:space="preserve"> </w:t>
      </w:r>
      <w:r w:rsidR="00B04023">
        <w:t>Jan Agterhuis, Rik Agterhuis, Robert Klaassen</w:t>
      </w:r>
    </w:p>
    <w:p w14:paraId="3BB3A3E6" w14:textId="77777777" w:rsidR="00A630DF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14:paraId="75A39594" w14:textId="77777777"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14:paraId="50A9B100" w14:textId="1500E97B" w:rsidR="0067520B" w:rsidRDefault="0067520B" w:rsidP="00844B5A">
      <w:pPr>
        <w:pStyle w:val="Geenafstand"/>
        <w:rPr>
          <w:rFonts w:asciiTheme="minorHAnsi" w:hAnsiTheme="minorHAnsi" w:cstheme="minorHAnsi"/>
        </w:rPr>
      </w:pPr>
    </w:p>
    <w:p w14:paraId="5F09C596" w14:textId="16242D59" w:rsidR="001C31B3" w:rsidRPr="001C31B3" w:rsidRDefault="001C31B3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1C31B3">
        <w:rPr>
          <w:rFonts w:asciiTheme="minorHAnsi" w:hAnsiTheme="minorHAnsi" w:cstheme="minorHAnsi"/>
          <w:b/>
          <w:bCs/>
        </w:rPr>
        <w:t>Welkom</w:t>
      </w:r>
    </w:p>
    <w:p w14:paraId="055B815D" w14:textId="77777777" w:rsidR="001C31B3" w:rsidRPr="00D94414" w:rsidRDefault="001C31B3" w:rsidP="00844B5A">
      <w:pPr>
        <w:pStyle w:val="Geenafstand"/>
        <w:rPr>
          <w:rFonts w:asciiTheme="minorHAnsi" w:hAnsiTheme="minorHAnsi" w:cstheme="minorHAnsi"/>
        </w:rPr>
      </w:pPr>
    </w:p>
    <w:p w14:paraId="35A19523" w14:textId="77777777" w:rsidR="006B3F54" w:rsidRDefault="006B3F54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6B3F54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795398C" w14:textId="23761CBF" w:rsidR="00E73AC0" w:rsidRPr="00B04023" w:rsidRDefault="00D94414" w:rsidP="00B04023">
      <w:pPr>
        <w:spacing w:after="0" w:line="240" w:lineRule="auto"/>
        <w:rPr>
          <w:rFonts w:eastAsia="Times New Roman" w:cstheme="minorHAnsi"/>
          <w:b/>
          <w:lang w:eastAsia="nl-NL"/>
        </w:rPr>
        <w:sectPr w:rsidR="00E73AC0" w:rsidRPr="00B04023" w:rsidSect="006B3F5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94414">
        <w:rPr>
          <w:rFonts w:eastAsia="Times New Roman" w:cstheme="minorHAnsi"/>
          <w:b/>
          <w:lang w:eastAsia="nl-NL"/>
        </w:rPr>
        <w:t>Zingen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</w:t>
      </w:r>
      <w:bookmarkStart w:id="0" w:name="_Hlk70100523"/>
      <w:r w:rsidR="004064F3">
        <w:rPr>
          <w:rFonts w:eastAsia="Times New Roman" w:cstheme="minorHAnsi"/>
          <w:b/>
          <w:lang w:eastAsia="nl-NL"/>
        </w:rPr>
        <w:t xml:space="preserve">Psalm </w:t>
      </w:r>
      <w:r w:rsidR="00B04023">
        <w:rPr>
          <w:rFonts w:eastAsia="Times New Roman" w:cstheme="minorHAnsi"/>
          <w:b/>
          <w:lang w:eastAsia="nl-NL"/>
        </w:rPr>
        <w:t>89:1 (O.B.)</w:t>
      </w:r>
      <w:bookmarkEnd w:id="0"/>
    </w:p>
    <w:p w14:paraId="30B742CD" w14:textId="77777777" w:rsidR="00B04023" w:rsidRPr="00B04023" w:rsidRDefault="00B04023" w:rsidP="00B0402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B04023">
        <w:rPr>
          <w:rFonts w:ascii="Calibri" w:eastAsia="Calibri" w:hAnsi="Calibri" w:cs="Times New Roman"/>
          <w:lang w:eastAsia="nl-NL"/>
        </w:rPr>
        <w:t xml:space="preserve">'k Zal eeuwig zingen van Gods </w:t>
      </w:r>
      <w:proofErr w:type="spellStart"/>
      <w:r w:rsidRPr="00B04023">
        <w:rPr>
          <w:rFonts w:ascii="Calibri" w:eastAsia="Calibri" w:hAnsi="Calibri" w:cs="Times New Roman"/>
          <w:lang w:eastAsia="nl-NL"/>
        </w:rPr>
        <w:t>goedertierenheên</w:t>
      </w:r>
      <w:proofErr w:type="spellEnd"/>
      <w:r w:rsidRPr="00B04023">
        <w:rPr>
          <w:rFonts w:ascii="Calibri" w:eastAsia="Calibri" w:hAnsi="Calibri" w:cs="Times New Roman"/>
          <w:lang w:eastAsia="nl-NL"/>
        </w:rPr>
        <w:t>;</w:t>
      </w:r>
    </w:p>
    <w:p w14:paraId="018A76E3" w14:textId="77777777" w:rsidR="00B04023" w:rsidRPr="00B04023" w:rsidRDefault="00B04023" w:rsidP="00B0402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B04023">
        <w:rPr>
          <w:rFonts w:ascii="Calibri" w:eastAsia="Calibri" w:hAnsi="Calibri" w:cs="Times New Roman"/>
          <w:lang w:eastAsia="nl-NL"/>
        </w:rPr>
        <w:t xml:space="preserve">Uw waarheid t' allen tijd vermelden door mijn </w:t>
      </w:r>
      <w:proofErr w:type="spellStart"/>
      <w:r w:rsidRPr="00B04023">
        <w:rPr>
          <w:rFonts w:ascii="Calibri" w:eastAsia="Calibri" w:hAnsi="Calibri" w:cs="Times New Roman"/>
          <w:lang w:eastAsia="nl-NL"/>
        </w:rPr>
        <w:t>reên</w:t>
      </w:r>
      <w:proofErr w:type="spellEnd"/>
      <w:r w:rsidRPr="00B04023">
        <w:rPr>
          <w:rFonts w:ascii="Calibri" w:eastAsia="Calibri" w:hAnsi="Calibri" w:cs="Times New Roman"/>
          <w:lang w:eastAsia="nl-NL"/>
        </w:rPr>
        <w:t>.</w:t>
      </w:r>
    </w:p>
    <w:p w14:paraId="37FF8FB9" w14:textId="77777777" w:rsidR="00B04023" w:rsidRPr="00B04023" w:rsidRDefault="00B04023" w:rsidP="00B0402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B04023">
        <w:rPr>
          <w:rFonts w:ascii="Calibri" w:eastAsia="Calibri" w:hAnsi="Calibri" w:cs="Times New Roman"/>
          <w:lang w:eastAsia="nl-NL"/>
        </w:rPr>
        <w:t>Ik weet, hoe 't vast gebouw van Uwe gunstbewijzen,</w:t>
      </w:r>
    </w:p>
    <w:p w14:paraId="62397AF5" w14:textId="77777777" w:rsidR="00B04023" w:rsidRPr="00B04023" w:rsidRDefault="00B04023" w:rsidP="00B0402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B04023">
        <w:rPr>
          <w:rFonts w:ascii="Calibri" w:eastAsia="Calibri" w:hAnsi="Calibri" w:cs="Times New Roman"/>
          <w:lang w:eastAsia="nl-NL"/>
        </w:rPr>
        <w:t>Naar Uw gemaakt bestek, in eeuwigheid zal rijzen;</w:t>
      </w:r>
    </w:p>
    <w:p w14:paraId="522EEAA2" w14:textId="77777777" w:rsidR="00B04023" w:rsidRPr="00B04023" w:rsidRDefault="00B04023" w:rsidP="00B0402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B04023">
        <w:rPr>
          <w:rFonts w:ascii="Calibri" w:eastAsia="Calibri" w:hAnsi="Calibri" w:cs="Times New Roman"/>
          <w:lang w:eastAsia="nl-NL"/>
        </w:rPr>
        <w:t>Zo min de hemel ooit uit zijnen stand zal wijken,</w:t>
      </w:r>
    </w:p>
    <w:p w14:paraId="074A0E9A" w14:textId="6CEC3CB0" w:rsidR="00E73AC0" w:rsidRDefault="00B04023" w:rsidP="00B04023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E73AC0" w:rsidSect="006B3F5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B04023">
        <w:rPr>
          <w:rFonts w:ascii="Calibri" w:eastAsia="Calibri" w:hAnsi="Calibri" w:cs="Times New Roman"/>
          <w:lang w:eastAsia="nl-NL"/>
        </w:rPr>
        <w:t xml:space="preserve">Zo min zal Uwe trouw ooit </w:t>
      </w:r>
      <w:proofErr w:type="spellStart"/>
      <w:r w:rsidRPr="00B04023">
        <w:rPr>
          <w:rFonts w:ascii="Calibri" w:eastAsia="Calibri" w:hAnsi="Calibri" w:cs="Times New Roman"/>
          <w:lang w:eastAsia="nl-NL"/>
        </w:rPr>
        <w:t>wank'len</w:t>
      </w:r>
      <w:proofErr w:type="spellEnd"/>
      <w:r w:rsidRPr="00B04023">
        <w:rPr>
          <w:rFonts w:ascii="Calibri" w:eastAsia="Calibri" w:hAnsi="Calibri" w:cs="Times New Roman"/>
          <w:lang w:eastAsia="nl-NL"/>
        </w:rPr>
        <w:t xml:space="preserve"> of bezwijken.</w:t>
      </w:r>
    </w:p>
    <w:p w14:paraId="11E654AF" w14:textId="77777777" w:rsidR="00880FFB" w:rsidRDefault="00880FFB" w:rsidP="00880FFB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</w:p>
    <w:p w14:paraId="1F80AE55" w14:textId="66A29B9C" w:rsidR="00F53744" w:rsidRDefault="00F53744" w:rsidP="00880FFB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>
        <w:rPr>
          <w:rFonts w:ascii="Calibri" w:eastAsia="Times New Roman" w:hAnsi="Calibri" w:cs="Calibri"/>
          <w:b/>
          <w:lang w:eastAsia="nl-NL"/>
        </w:rPr>
        <w:t>Stil</w:t>
      </w:r>
      <w:r w:rsidR="00B04023">
        <w:rPr>
          <w:rFonts w:ascii="Calibri" w:eastAsia="Times New Roman" w:hAnsi="Calibri" w:cs="Calibri"/>
          <w:b/>
          <w:lang w:eastAsia="nl-NL"/>
        </w:rPr>
        <w:t xml:space="preserve"> </w:t>
      </w:r>
      <w:r>
        <w:rPr>
          <w:rFonts w:ascii="Calibri" w:eastAsia="Times New Roman" w:hAnsi="Calibri" w:cs="Calibri"/>
          <w:b/>
          <w:lang w:eastAsia="nl-NL"/>
        </w:rPr>
        <w:t>gebed</w:t>
      </w:r>
    </w:p>
    <w:p w14:paraId="4B87966D" w14:textId="77777777" w:rsidR="00F53744" w:rsidRDefault="00F53744" w:rsidP="00880FFB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</w:p>
    <w:p w14:paraId="0861AD30" w14:textId="26ACBAD0" w:rsidR="00F53744" w:rsidRDefault="00F53744" w:rsidP="00880FFB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 w:rsidRPr="00F53744">
        <w:rPr>
          <w:rFonts w:ascii="Calibri" w:eastAsia="Times New Roman" w:hAnsi="Calibri" w:cs="Calibri"/>
          <w:b/>
          <w:lang w:eastAsia="nl-NL"/>
        </w:rPr>
        <w:t>Votum en groet</w:t>
      </w:r>
    </w:p>
    <w:p w14:paraId="292751A1" w14:textId="77777777" w:rsidR="00F53744" w:rsidRDefault="00F53744" w:rsidP="00880FFB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</w:p>
    <w:p w14:paraId="39E857D8" w14:textId="77777777" w:rsidR="00F53744" w:rsidRDefault="00F53744" w:rsidP="00880FFB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</w:p>
    <w:p w14:paraId="7A5D66C0" w14:textId="217ECDC4" w:rsidR="00F53744" w:rsidRDefault="00F53744" w:rsidP="00880FFB">
      <w:pPr>
        <w:spacing w:after="15" w:line="240" w:lineRule="auto"/>
        <w:rPr>
          <w:rFonts w:ascii="Calibri" w:eastAsia="Times New Roman" w:hAnsi="Calibri" w:cs="Calibri"/>
          <w:b/>
          <w:lang w:eastAsia="nl-NL"/>
        </w:rPr>
        <w:sectPr w:rsidR="00F53744" w:rsidSect="00880FF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>
        <w:rPr>
          <w:rFonts w:ascii="Calibri" w:eastAsia="Times New Roman" w:hAnsi="Calibri" w:cs="Calibri"/>
          <w:b/>
          <w:lang w:eastAsia="nl-NL"/>
        </w:rPr>
        <w:br/>
      </w:r>
    </w:p>
    <w:p w14:paraId="12635194" w14:textId="4140A303" w:rsidR="00BB28D8" w:rsidRPr="00F71246" w:rsidRDefault="00BB28D8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</w:p>
    <w:p w14:paraId="56C7087F" w14:textId="3DE680FB" w:rsidR="00292339" w:rsidRPr="004F72DD" w:rsidRDefault="00D517BD" w:rsidP="00292339">
      <w:pPr>
        <w:spacing w:after="0" w:line="240" w:lineRule="auto"/>
        <w:rPr>
          <w:rFonts w:eastAsia="Times New Roman" w:cstheme="minorHAnsi"/>
          <w:lang w:eastAsia="nl-NL"/>
        </w:rPr>
      </w:pPr>
      <w:r w:rsidRPr="00D517BD">
        <w:rPr>
          <w:rFonts w:eastAsia="Times New Roman" w:cstheme="minorHAnsi"/>
          <w:b/>
          <w:lang w:eastAsia="nl-NL"/>
        </w:rPr>
        <w:t>Zingen</w:t>
      </w:r>
      <w:bookmarkStart w:id="1" w:name="_Hlk522898255"/>
      <w:r w:rsidRPr="00D517BD">
        <w:rPr>
          <w:rFonts w:eastAsia="Times New Roman" w:cstheme="minorHAnsi"/>
          <w:b/>
          <w:lang w:eastAsia="nl-NL"/>
        </w:rPr>
        <w:t>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B04023" w:rsidRPr="00B04023">
        <w:rPr>
          <w:rFonts w:eastAsia="Times New Roman" w:cstheme="minorHAnsi"/>
          <w:b/>
          <w:lang w:eastAsia="nl-NL"/>
        </w:rPr>
        <w:t>Psalm 89:</w:t>
      </w:r>
      <w:r w:rsidR="00B04023">
        <w:rPr>
          <w:rFonts w:eastAsia="Times New Roman" w:cstheme="minorHAnsi"/>
          <w:b/>
          <w:lang w:eastAsia="nl-NL"/>
        </w:rPr>
        <w:t>7</w:t>
      </w:r>
      <w:r w:rsidR="00B04023" w:rsidRPr="00B04023">
        <w:rPr>
          <w:rFonts w:eastAsia="Times New Roman" w:cstheme="minorHAnsi"/>
          <w:b/>
          <w:lang w:eastAsia="nl-NL"/>
        </w:rPr>
        <w:t xml:space="preserve"> (O.B.)</w:t>
      </w:r>
    </w:p>
    <w:p w14:paraId="65A9D5E7" w14:textId="77777777" w:rsidR="006B3F54" w:rsidRDefault="006B3F54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6B3F54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bookmarkEnd w:id="1"/>
    <w:p w14:paraId="53A9F4E3" w14:textId="77777777" w:rsidR="00B04023" w:rsidRPr="00B04023" w:rsidRDefault="00B04023" w:rsidP="00B04023">
      <w:pPr>
        <w:spacing w:after="0" w:line="240" w:lineRule="auto"/>
        <w:rPr>
          <w:rFonts w:eastAsia="Times New Roman" w:cstheme="minorHAnsi"/>
          <w:lang w:eastAsia="nl-NL"/>
        </w:rPr>
      </w:pPr>
      <w:r w:rsidRPr="00B04023">
        <w:rPr>
          <w:rFonts w:eastAsia="Times New Roman" w:cstheme="minorHAnsi"/>
          <w:lang w:eastAsia="nl-NL"/>
        </w:rPr>
        <w:t>Hoe zalig is het volk, dat naar Uw klanken hoort!</w:t>
      </w:r>
    </w:p>
    <w:p w14:paraId="3A2497CF" w14:textId="77777777" w:rsidR="00B04023" w:rsidRPr="00B04023" w:rsidRDefault="00B04023" w:rsidP="00B04023">
      <w:pPr>
        <w:spacing w:after="0" w:line="240" w:lineRule="auto"/>
        <w:rPr>
          <w:rFonts w:eastAsia="Times New Roman" w:cstheme="minorHAnsi"/>
          <w:lang w:eastAsia="nl-NL"/>
        </w:rPr>
      </w:pPr>
      <w:r w:rsidRPr="00B04023">
        <w:rPr>
          <w:rFonts w:eastAsia="Times New Roman" w:cstheme="minorHAnsi"/>
          <w:lang w:eastAsia="nl-NL"/>
        </w:rPr>
        <w:t xml:space="preserve">Zij </w:t>
      </w:r>
      <w:proofErr w:type="spellStart"/>
      <w:r w:rsidRPr="00B04023">
        <w:rPr>
          <w:rFonts w:eastAsia="Times New Roman" w:cstheme="minorHAnsi"/>
          <w:lang w:eastAsia="nl-NL"/>
        </w:rPr>
        <w:t>wand'len</w:t>
      </w:r>
      <w:proofErr w:type="spellEnd"/>
      <w:r w:rsidRPr="00B04023">
        <w:rPr>
          <w:rFonts w:eastAsia="Times New Roman" w:cstheme="minorHAnsi"/>
          <w:lang w:eastAsia="nl-NL"/>
        </w:rPr>
        <w:t xml:space="preserve">, HEER, in 't licht van 't </w:t>
      </w:r>
      <w:proofErr w:type="spellStart"/>
      <w:r w:rsidRPr="00B04023">
        <w:rPr>
          <w:rFonts w:eastAsia="Times New Roman" w:cstheme="minorHAnsi"/>
          <w:lang w:eastAsia="nl-NL"/>
        </w:rPr>
        <w:t>Godd'lijk</w:t>
      </w:r>
      <w:proofErr w:type="spellEnd"/>
      <w:r w:rsidRPr="00B04023">
        <w:rPr>
          <w:rFonts w:eastAsia="Times New Roman" w:cstheme="minorHAnsi"/>
          <w:lang w:eastAsia="nl-NL"/>
        </w:rPr>
        <w:t xml:space="preserve"> aanschijn voort;</w:t>
      </w:r>
    </w:p>
    <w:p w14:paraId="28E0B6E5" w14:textId="77777777" w:rsidR="00B04023" w:rsidRPr="00B04023" w:rsidRDefault="00B04023" w:rsidP="00B04023">
      <w:pPr>
        <w:spacing w:after="0" w:line="240" w:lineRule="auto"/>
        <w:rPr>
          <w:rFonts w:eastAsia="Times New Roman" w:cstheme="minorHAnsi"/>
          <w:lang w:eastAsia="nl-NL"/>
        </w:rPr>
      </w:pPr>
      <w:r w:rsidRPr="00B04023">
        <w:rPr>
          <w:rFonts w:eastAsia="Times New Roman" w:cstheme="minorHAnsi"/>
          <w:lang w:eastAsia="nl-NL"/>
        </w:rPr>
        <w:t>Zij zullen in Uw naam zich al den dag verblijden;</w:t>
      </w:r>
    </w:p>
    <w:p w14:paraId="4FD528BC" w14:textId="77777777" w:rsidR="00B04023" w:rsidRPr="00B04023" w:rsidRDefault="00B04023" w:rsidP="00B04023">
      <w:pPr>
        <w:spacing w:after="0" w:line="240" w:lineRule="auto"/>
        <w:rPr>
          <w:rFonts w:eastAsia="Times New Roman" w:cstheme="minorHAnsi"/>
          <w:lang w:eastAsia="nl-NL"/>
        </w:rPr>
      </w:pPr>
      <w:r w:rsidRPr="00B04023">
        <w:rPr>
          <w:rFonts w:eastAsia="Times New Roman" w:cstheme="minorHAnsi"/>
          <w:lang w:eastAsia="nl-NL"/>
        </w:rPr>
        <w:t>Uw goedheid straalt hun toe; Uw macht schraagt hen in 't lijden;</w:t>
      </w:r>
    </w:p>
    <w:p w14:paraId="3F88A151" w14:textId="77777777" w:rsidR="00B04023" w:rsidRPr="00B04023" w:rsidRDefault="00B04023" w:rsidP="00B04023">
      <w:pPr>
        <w:spacing w:after="0" w:line="240" w:lineRule="auto"/>
        <w:rPr>
          <w:rFonts w:eastAsia="Times New Roman" w:cstheme="minorHAnsi"/>
          <w:lang w:eastAsia="nl-NL"/>
        </w:rPr>
      </w:pPr>
      <w:r w:rsidRPr="00B04023">
        <w:rPr>
          <w:rFonts w:eastAsia="Times New Roman" w:cstheme="minorHAnsi"/>
          <w:lang w:eastAsia="nl-NL"/>
        </w:rPr>
        <w:t>Uw onbezweken trouw zal nooit hun val gedogen,</w:t>
      </w:r>
    </w:p>
    <w:p w14:paraId="79C60FF5" w14:textId="77A18547" w:rsidR="00F53744" w:rsidRDefault="00B04023" w:rsidP="00B04023">
      <w:pPr>
        <w:spacing w:after="0" w:line="240" w:lineRule="auto"/>
        <w:rPr>
          <w:rFonts w:eastAsia="Times New Roman" w:cstheme="minorHAnsi"/>
          <w:lang w:eastAsia="nl-NL"/>
        </w:rPr>
      </w:pPr>
      <w:r w:rsidRPr="00B04023">
        <w:rPr>
          <w:rFonts w:eastAsia="Times New Roman" w:cstheme="minorHAnsi"/>
          <w:lang w:eastAsia="nl-NL"/>
        </w:rPr>
        <w:t>Maar Uw gerechtigheid hen naar Uw woord verhogen.</w:t>
      </w:r>
    </w:p>
    <w:p w14:paraId="5C55324B" w14:textId="1C6F6535" w:rsidR="006B3F54" w:rsidRPr="006B3F54" w:rsidRDefault="006B3F54" w:rsidP="006B3F54">
      <w:pPr>
        <w:spacing w:after="0" w:line="240" w:lineRule="auto"/>
        <w:rPr>
          <w:rFonts w:eastAsia="Times New Roman" w:cstheme="minorHAnsi"/>
          <w:lang w:eastAsia="nl-NL"/>
        </w:rPr>
        <w:sectPr w:rsidR="006B3F54" w:rsidRPr="006B3F54" w:rsidSect="006B3F5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A0C8E44" w14:textId="77777777" w:rsidR="00B04023" w:rsidRDefault="00B04023" w:rsidP="006B3F54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9B384DD" w14:textId="07389B93" w:rsidR="00E172BC" w:rsidRDefault="00844B5A" w:rsidP="006B3F54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Gebed</w:t>
      </w:r>
    </w:p>
    <w:p w14:paraId="21B4F919" w14:textId="36C4EB61" w:rsidR="00B04023" w:rsidRDefault="00B04023" w:rsidP="006B3F54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B86C407" w14:textId="7861BCCA" w:rsidR="00B04023" w:rsidRDefault="00B04023" w:rsidP="006B3F54">
      <w:pPr>
        <w:spacing w:after="0" w:line="240" w:lineRule="auto"/>
        <w:rPr>
          <w:rFonts w:eastAsia="Times New Roman" w:cstheme="minorHAnsi"/>
          <w:b/>
          <w:lang w:eastAsia="nl-NL"/>
        </w:rPr>
      </w:pPr>
      <w:bookmarkStart w:id="2" w:name="_Hlk70100722"/>
      <w:r w:rsidRPr="00B04023">
        <w:rPr>
          <w:rFonts w:eastAsia="Times New Roman" w:cstheme="minorHAnsi"/>
          <w:b/>
          <w:lang w:eastAsia="nl-NL"/>
        </w:rPr>
        <w:t xml:space="preserve">Zingen:  Psalm </w:t>
      </w:r>
      <w:r>
        <w:rPr>
          <w:rFonts w:eastAsia="Times New Roman" w:cstheme="minorHAnsi"/>
          <w:b/>
          <w:lang w:eastAsia="nl-NL"/>
        </w:rPr>
        <w:t>119</w:t>
      </w:r>
      <w:r w:rsidRPr="00B04023">
        <w:rPr>
          <w:rFonts w:eastAsia="Times New Roman" w:cstheme="minorHAnsi"/>
          <w:b/>
          <w:lang w:eastAsia="nl-NL"/>
        </w:rPr>
        <w:t>: 2</w:t>
      </w:r>
      <w:r>
        <w:rPr>
          <w:rFonts w:eastAsia="Times New Roman" w:cstheme="minorHAnsi"/>
          <w:b/>
          <w:lang w:eastAsia="nl-NL"/>
        </w:rPr>
        <w:t>2</w:t>
      </w:r>
      <w:r w:rsidRPr="00B04023">
        <w:rPr>
          <w:rFonts w:eastAsia="Times New Roman" w:cstheme="minorHAnsi"/>
          <w:b/>
          <w:lang w:eastAsia="nl-NL"/>
        </w:rPr>
        <w:t xml:space="preserve"> (LB</w:t>
      </w:r>
      <w:r>
        <w:rPr>
          <w:rFonts w:eastAsia="Times New Roman" w:cstheme="minorHAnsi"/>
          <w:b/>
          <w:lang w:eastAsia="nl-NL"/>
        </w:rPr>
        <w:t xml:space="preserve"> </w:t>
      </w:r>
      <w:r w:rsidRPr="00B04023">
        <w:rPr>
          <w:rFonts w:eastAsia="Times New Roman" w:cstheme="minorHAnsi"/>
          <w:b/>
          <w:lang w:eastAsia="nl-NL"/>
        </w:rPr>
        <w:t>1973)</w:t>
      </w:r>
    </w:p>
    <w:bookmarkEnd w:id="2"/>
    <w:p w14:paraId="670B68EC" w14:textId="77777777" w:rsidR="00B04023" w:rsidRPr="00B04023" w:rsidRDefault="00B04023" w:rsidP="00B04023">
      <w:pPr>
        <w:spacing w:after="0" w:line="240" w:lineRule="auto"/>
        <w:rPr>
          <w:rFonts w:cstheme="minorHAnsi"/>
          <w:bCs/>
        </w:rPr>
      </w:pPr>
      <w:r w:rsidRPr="00B04023">
        <w:rPr>
          <w:rFonts w:cstheme="minorHAnsi"/>
          <w:bCs/>
        </w:rPr>
        <w:t>De HEER is al mijn deel. Ik ben uw knecht</w:t>
      </w:r>
    </w:p>
    <w:p w14:paraId="3BC50651" w14:textId="77777777" w:rsidR="00B04023" w:rsidRPr="00B04023" w:rsidRDefault="00B04023" w:rsidP="00B04023">
      <w:pPr>
        <w:spacing w:after="0" w:line="240" w:lineRule="auto"/>
        <w:rPr>
          <w:rFonts w:cstheme="minorHAnsi"/>
          <w:bCs/>
        </w:rPr>
      </w:pPr>
      <w:r w:rsidRPr="00B04023">
        <w:rPr>
          <w:rFonts w:cstheme="minorHAnsi"/>
          <w:bCs/>
        </w:rPr>
        <w:t>en ik zal houden wat er staat geschreven.</w:t>
      </w:r>
    </w:p>
    <w:p w14:paraId="10903070" w14:textId="77777777" w:rsidR="00B04023" w:rsidRPr="00B04023" w:rsidRDefault="00B04023" w:rsidP="00B04023">
      <w:pPr>
        <w:spacing w:after="0" w:line="240" w:lineRule="auto"/>
        <w:rPr>
          <w:rFonts w:cstheme="minorHAnsi"/>
          <w:bCs/>
        </w:rPr>
      </w:pPr>
      <w:r w:rsidRPr="00B04023">
        <w:rPr>
          <w:rFonts w:cstheme="minorHAnsi"/>
          <w:bCs/>
        </w:rPr>
        <w:t>van harte zoek ik 't heil mij toegezegd,</w:t>
      </w:r>
    </w:p>
    <w:p w14:paraId="069EF875" w14:textId="77777777" w:rsidR="00B04023" w:rsidRPr="00B04023" w:rsidRDefault="00B04023" w:rsidP="00B04023">
      <w:pPr>
        <w:spacing w:after="0" w:line="240" w:lineRule="auto"/>
        <w:rPr>
          <w:rFonts w:cstheme="minorHAnsi"/>
          <w:bCs/>
        </w:rPr>
      </w:pPr>
      <w:r w:rsidRPr="00B04023">
        <w:rPr>
          <w:rFonts w:cstheme="minorHAnsi"/>
          <w:bCs/>
        </w:rPr>
        <w:t>uw goede gunst die mij geleidt ten leven.</w:t>
      </w:r>
    </w:p>
    <w:p w14:paraId="1BAE43B9" w14:textId="77777777" w:rsidR="00B04023" w:rsidRPr="00B04023" w:rsidRDefault="00B04023" w:rsidP="00B04023">
      <w:pPr>
        <w:spacing w:after="0" w:line="240" w:lineRule="auto"/>
        <w:rPr>
          <w:rFonts w:cstheme="minorHAnsi"/>
          <w:bCs/>
        </w:rPr>
      </w:pPr>
      <w:r w:rsidRPr="00B04023">
        <w:rPr>
          <w:rFonts w:cstheme="minorHAnsi"/>
          <w:bCs/>
        </w:rPr>
        <w:t>Genade, HEER, Gij die mijn pleit beslecht,</w:t>
      </w:r>
    </w:p>
    <w:p w14:paraId="7720E37B" w14:textId="0768D1EC" w:rsidR="006B3F54" w:rsidRPr="00B04023" w:rsidRDefault="00B04023" w:rsidP="00B04023">
      <w:pPr>
        <w:spacing w:after="0" w:line="240" w:lineRule="auto"/>
        <w:rPr>
          <w:rFonts w:cstheme="minorHAnsi"/>
          <w:bCs/>
        </w:rPr>
      </w:pPr>
      <w:r w:rsidRPr="00B04023">
        <w:rPr>
          <w:rFonts w:cstheme="minorHAnsi"/>
          <w:bCs/>
        </w:rPr>
        <w:t>Gij die mij uw belofte hebt gegeven.</w:t>
      </w:r>
    </w:p>
    <w:p w14:paraId="57D86B45" w14:textId="249825B6" w:rsidR="00B04023" w:rsidRDefault="00B04023" w:rsidP="006B3F54">
      <w:pPr>
        <w:spacing w:after="0" w:line="240" w:lineRule="auto"/>
        <w:rPr>
          <w:rFonts w:cstheme="minorHAnsi"/>
          <w:b/>
        </w:rPr>
      </w:pPr>
    </w:p>
    <w:p w14:paraId="7BEB8351" w14:textId="02B26E28" w:rsidR="00B04023" w:rsidRDefault="00B04023" w:rsidP="006B3F54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Genadeverkondiging</w:t>
      </w:r>
    </w:p>
    <w:p w14:paraId="1238AEAE" w14:textId="2391FAE5" w:rsidR="00B04023" w:rsidRDefault="00B04023" w:rsidP="006B3F54">
      <w:pPr>
        <w:spacing w:after="0" w:line="240" w:lineRule="auto"/>
        <w:rPr>
          <w:rFonts w:cstheme="minorHAnsi"/>
          <w:b/>
        </w:rPr>
      </w:pPr>
    </w:p>
    <w:p w14:paraId="3252D7B8" w14:textId="26C98E57" w:rsidR="00B04023" w:rsidRDefault="00B04023" w:rsidP="006B3F54">
      <w:pPr>
        <w:spacing w:after="0" w:line="240" w:lineRule="auto"/>
        <w:rPr>
          <w:rFonts w:cstheme="minorHAnsi"/>
          <w:b/>
        </w:rPr>
      </w:pPr>
      <w:r w:rsidRPr="00B04023">
        <w:rPr>
          <w:rFonts w:cstheme="minorHAnsi"/>
          <w:b/>
        </w:rPr>
        <w:t xml:space="preserve">Zingen:  Psalm 119: </w:t>
      </w:r>
      <w:r>
        <w:rPr>
          <w:rFonts w:cstheme="minorHAnsi"/>
          <w:b/>
        </w:rPr>
        <w:t>40</w:t>
      </w:r>
      <w:r w:rsidRPr="00B04023">
        <w:rPr>
          <w:rFonts w:cstheme="minorHAnsi"/>
          <w:b/>
        </w:rPr>
        <w:t xml:space="preserve"> (LB 1973)</w:t>
      </w:r>
    </w:p>
    <w:p w14:paraId="1D666E95" w14:textId="7DAD0ED6" w:rsidR="00B04023" w:rsidRDefault="00B04023" w:rsidP="006B3F54">
      <w:pPr>
        <w:spacing w:after="0" w:line="240" w:lineRule="auto"/>
        <w:rPr>
          <w:rFonts w:cstheme="minorHAnsi"/>
          <w:b/>
        </w:rPr>
      </w:pPr>
    </w:p>
    <w:p w14:paraId="31ECD305" w14:textId="77777777" w:rsidR="00B04023" w:rsidRPr="00B04023" w:rsidRDefault="00B04023" w:rsidP="00B04023">
      <w:pPr>
        <w:spacing w:after="0" w:line="240" w:lineRule="auto"/>
        <w:rPr>
          <w:rFonts w:cstheme="minorHAnsi"/>
          <w:bCs/>
        </w:rPr>
      </w:pPr>
      <w:r w:rsidRPr="00B04023">
        <w:rPr>
          <w:rFonts w:cstheme="minorHAnsi"/>
          <w:bCs/>
        </w:rPr>
        <w:t>Uw woord is als een lamp, een helder licht,</w:t>
      </w:r>
    </w:p>
    <w:p w14:paraId="65682E5F" w14:textId="77777777" w:rsidR="00B04023" w:rsidRPr="00B04023" w:rsidRDefault="00B04023" w:rsidP="00B04023">
      <w:pPr>
        <w:spacing w:after="0" w:line="240" w:lineRule="auto"/>
        <w:rPr>
          <w:rFonts w:cstheme="minorHAnsi"/>
          <w:bCs/>
        </w:rPr>
      </w:pPr>
      <w:r w:rsidRPr="00B04023">
        <w:rPr>
          <w:rFonts w:cstheme="minorHAnsi"/>
          <w:bCs/>
        </w:rPr>
        <w:t>een schijnsel op mijn pad, een eeuwig baken</w:t>
      </w:r>
    </w:p>
    <w:p w14:paraId="68C7DE42" w14:textId="77777777" w:rsidR="00B04023" w:rsidRPr="00B04023" w:rsidRDefault="00B04023" w:rsidP="00B04023">
      <w:pPr>
        <w:spacing w:after="0" w:line="240" w:lineRule="auto"/>
        <w:rPr>
          <w:rFonts w:cstheme="minorHAnsi"/>
          <w:bCs/>
        </w:rPr>
      </w:pPr>
      <w:r w:rsidRPr="00B04023">
        <w:rPr>
          <w:rFonts w:cstheme="minorHAnsi"/>
          <w:bCs/>
        </w:rPr>
        <w:t>dat in de duisternis mijn schreden richt.</w:t>
      </w:r>
    </w:p>
    <w:p w14:paraId="56A66B75" w14:textId="77777777" w:rsidR="00B04023" w:rsidRPr="00B04023" w:rsidRDefault="00B04023" w:rsidP="00B04023">
      <w:pPr>
        <w:spacing w:after="0" w:line="240" w:lineRule="auto"/>
        <w:rPr>
          <w:rFonts w:cstheme="minorHAnsi"/>
          <w:bCs/>
        </w:rPr>
      </w:pPr>
      <w:r w:rsidRPr="00B04023">
        <w:rPr>
          <w:rFonts w:cstheme="minorHAnsi"/>
          <w:bCs/>
        </w:rPr>
        <w:t>Ik zwoer en ik begeer het waar te maken,</w:t>
      </w:r>
    </w:p>
    <w:p w14:paraId="49754D68" w14:textId="77777777" w:rsidR="00B04023" w:rsidRPr="00B04023" w:rsidRDefault="00B04023" w:rsidP="00B04023">
      <w:pPr>
        <w:spacing w:after="0" w:line="240" w:lineRule="auto"/>
        <w:rPr>
          <w:rFonts w:cstheme="minorHAnsi"/>
          <w:bCs/>
        </w:rPr>
      </w:pPr>
      <w:r w:rsidRPr="00B04023">
        <w:rPr>
          <w:rFonts w:cstheme="minorHAnsi"/>
          <w:bCs/>
        </w:rPr>
        <w:t xml:space="preserve">dat ik zal </w:t>
      </w:r>
      <w:proofErr w:type="spellStart"/>
      <w:r w:rsidRPr="00B04023">
        <w:rPr>
          <w:rFonts w:cstheme="minorHAnsi"/>
          <w:bCs/>
        </w:rPr>
        <w:t>wandlen</w:t>
      </w:r>
      <w:proofErr w:type="spellEnd"/>
      <w:r w:rsidRPr="00B04023">
        <w:rPr>
          <w:rFonts w:cstheme="minorHAnsi"/>
          <w:bCs/>
        </w:rPr>
        <w:t xml:space="preserve"> voor uw aangezicht,</w:t>
      </w:r>
    </w:p>
    <w:p w14:paraId="731F173C" w14:textId="342769D2" w:rsidR="00B04023" w:rsidRPr="00B04023" w:rsidRDefault="00B04023" w:rsidP="00B04023">
      <w:pPr>
        <w:spacing w:after="0" w:line="240" w:lineRule="auto"/>
        <w:rPr>
          <w:rFonts w:cstheme="minorHAnsi"/>
          <w:bCs/>
        </w:rPr>
      </w:pPr>
      <w:r w:rsidRPr="00B04023">
        <w:rPr>
          <w:rFonts w:cstheme="minorHAnsi"/>
          <w:bCs/>
        </w:rPr>
        <w:t>dat ik uw recht zal roepen van de daken.</w:t>
      </w:r>
    </w:p>
    <w:p w14:paraId="1589F624" w14:textId="77777777" w:rsidR="00B04023" w:rsidRDefault="00B04023" w:rsidP="006B3F54">
      <w:pPr>
        <w:spacing w:after="0" w:line="240" w:lineRule="auto"/>
        <w:rPr>
          <w:rFonts w:cstheme="minorHAnsi"/>
          <w:b/>
        </w:rPr>
      </w:pPr>
    </w:p>
    <w:p w14:paraId="154E79B2" w14:textId="77777777" w:rsidR="006B67F0" w:rsidRDefault="006B67F0" w:rsidP="00E172BC">
      <w:pPr>
        <w:rPr>
          <w:b/>
          <w:bCs/>
        </w:rPr>
      </w:pPr>
    </w:p>
    <w:p w14:paraId="5367BA60" w14:textId="3C2C949F" w:rsidR="00A24F9E" w:rsidRDefault="00844B5A" w:rsidP="00E172BC">
      <w:pPr>
        <w:rPr>
          <w:b/>
          <w:bCs/>
        </w:rPr>
      </w:pPr>
      <w:r w:rsidRPr="00E172BC">
        <w:rPr>
          <w:b/>
          <w:bCs/>
        </w:rPr>
        <w:lastRenderedPageBreak/>
        <w:t>Schriftlezing:</w:t>
      </w:r>
      <w:r w:rsidR="00B04023">
        <w:rPr>
          <w:b/>
          <w:bCs/>
        </w:rPr>
        <w:t xml:space="preserve"> Johannes </w:t>
      </w:r>
      <w:r w:rsidR="00F4099D">
        <w:rPr>
          <w:b/>
          <w:bCs/>
        </w:rPr>
        <w:t>2</w:t>
      </w:r>
      <w:r w:rsidR="00B04023">
        <w:rPr>
          <w:b/>
          <w:bCs/>
        </w:rPr>
        <w:t>1 : 1 – 19 (HSV)</w:t>
      </w:r>
      <w:r w:rsidR="00880FFB" w:rsidRPr="00E172BC">
        <w:rPr>
          <w:b/>
          <w:bCs/>
        </w:rPr>
        <w:t xml:space="preserve">   </w:t>
      </w:r>
    </w:p>
    <w:p w14:paraId="354A2A51" w14:textId="77777777" w:rsidR="001C31B3" w:rsidRPr="001C31B3" w:rsidRDefault="001C31B3" w:rsidP="001C31B3">
      <w:pPr>
        <w:pStyle w:val="Geenafstand"/>
      </w:pPr>
      <w:r w:rsidRPr="001C31B3">
        <w:t>1Hierna openbaarde Jezus Zich opnieuw aan de discipelen, aan de zee van Tiberias. En Hij openbaarde Zich als volgt:</w:t>
      </w:r>
    </w:p>
    <w:p w14:paraId="79462FD4" w14:textId="77777777" w:rsidR="001C31B3" w:rsidRPr="001C31B3" w:rsidRDefault="001C31B3" w:rsidP="001C31B3">
      <w:pPr>
        <w:pStyle w:val="Geenafstand"/>
      </w:pPr>
      <w:r w:rsidRPr="001C31B3">
        <w:t xml:space="preserve">2Er waren bijeen Simon Petrus en Thomas, ook </w:t>
      </w:r>
      <w:proofErr w:type="spellStart"/>
      <w:r w:rsidRPr="001C31B3">
        <w:t>Didymus</w:t>
      </w:r>
      <w:proofErr w:type="spellEnd"/>
      <w:r w:rsidRPr="001C31B3">
        <w:t xml:space="preserve"> genoemd, en </w:t>
      </w:r>
      <w:proofErr w:type="spellStart"/>
      <w:r w:rsidRPr="001C31B3">
        <w:t>Nathanaël</w:t>
      </w:r>
      <w:proofErr w:type="spellEnd"/>
      <w:r w:rsidRPr="001C31B3">
        <w:t xml:space="preserve">, die uit </w:t>
      </w:r>
      <w:proofErr w:type="spellStart"/>
      <w:r w:rsidRPr="001C31B3">
        <w:t>Kana</w:t>
      </w:r>
      <w:proofErr w:type="spellEnd"/>
      <w:r w:rsidRPr="001C31B3">
        <w:t xml:space="preserve"> in Galilea afkomstig was, en de zonen van </w:t>
      </w:r>
      <w:proofErr w:type="spellStart"/>
      <w:r w:rsidRPr="001C31B3">
        <w:t>Zebedeüs</w:t>
      </w:r>
      <w:proofErr w:type="spellEnd"/>
      <w:r w:rsidRPr="001C31B3">
        <w:t>, en twee anderen van Zijn discipelen.</w:t>
      </w:r>
    </w:p>
    <w:p w14:paraId="14A5CB85" w14:textId="77777777" w:rsidR="001C31B3" w:rsidRPr="001C31B3" w:rsidRDefault="001C31B3" w:rsidP="001C31B3">
      <w:pPr>
        <w:pStyle w:val="Geenafstand"/>
      </w:pPr>
      <w:r w:rsidRPr="001C31B3">
        <w:t>3Simon Petrus zei tegen hen: Ik ga vissen. Zij zeiden tegen hem: Wij gaan met u mee. Zij gingen naar buiten, en gingen meteen aan boord van het schip; en in die nacht vingen zij niets.</w:t>
      </w:r>
    </w:p>
    <w:p w14:paraId="377D73FA" w14:textId="77777777" w:rsidR="001C31B3" w:rsidRPr="001C31B3" w:rsidRDefault="001C31B3" w:rsidP="001C31B3">
      <w:pPr>
        <w:pStyle w:val="Geenafstand"/>
      </w:pPr>
      <w:r w:rsidRPr="001C31B3">
        <w:t>4En toen het al ochtend geworden was, stond Jezus aan de oever, maar de discipelen wisten niet dat het Jezus was.</w:t>
      </w:r>
    </w:p>
    <w:p w14:paraId="62D6FC4F" w14:textId="77777777" w:rsidR="001C31B3" w:rsidRPr="001C31B3" w:rsidRDefault="001C31B3" w:rsidP="001C31B3">
      <w:pPr>
        <w:pStyle w:val="Geenafstand"/>
      </w:pPr>
      <w:r w:rsidRPr="001C31B3">
        <w:t>5Jezus dan zei tegen hen: Kinderen, hebt u niet iets voor bij het eten? Zij antwoordden Hem: Nee.</w:t>
      </w:r>
    </w:p>
    <w:p w14:paraId="6C9A4F45" w14:textId="77777777" w:rsidR="001C31B3" w:rsidRPr="001C31B3" w:rsidRDefault="001C31B3" w:rsidP="001C31B3">
      <w:pPr>
        <w:pStyle w:val="Geenafstand"/>
      </w:pPr>
      <w:r w:rsidRPr="001C31B3">
        <w:t>6En Hij zei tegen hen: Werp het net uit aan de rechterkant van het schip en u zult vinden. Dus wierpen zij het uit en zij konden het niet meer trekken vanwege de grote hoeveelheid vissen.</w:t>
      </w:r>
    </w:p>
    <w:p w14:paraId="76DFEB78" w14:textId="77777777" w:rsidR="001C31B3" w:rsidRPr="001C31B3" w:rsidRDefault="001C31B3" w:rsidP="001C31B3">
      <w:pPr>
        <w:pStyle w:val="Geenafstand"/>
      </w:pPr>
      <w:r w:rsidRPr="001C31B3">
        <w:t>7De discipel dan die Jezus liefhad, zei tegen Petrus: Het is de Heere! Toen Simon Petrus dan hoorde dat het de Heere was, sloeg hij het bovenkleed om, want hij was ongekleed, en wierp zich in de zee.</w:t>
      </w:r>
    </w:p>
    <w:p w14:paraId="07595FE5" w14:textId="77777777" w:rsidR="001C31B3" w:rsidRPr="001C31B3" w:rsidRDefault="001C31B3" w:rsidP="001C31B3">
      <w:pPr>
        <w:pStyle w:val="Geenafstand"/>
      </w:pPr>
      <w:r w:rsidRPr="001C31B3">
        <w:t>8En de andere discipelen kwamen met het scheepje, want zij waren niet ver, slechts ongeveer tweehonderd el, van het land verwijderd, en sleepten het net met de vissen.</w:t>
      </w:r>
    </w:p>
    <w:p w14:paraId="0AC08D11" w14:textId="77777777" w:rsidR="001C31B3" w:rsidRPr="001C31B3" w:rsidRDefault="001C31B3" w:rsidP="001C31B3">
      <w:pPr>
        <w:pStyle w:val="Geenafstand"/>
      </w:pPr>
      <w:r w:rsidRPr="001C31B3">
        <w:t>9Toen zij nu aan land gegaan waren, zagen zij een kolenvuur met vis daarop liggen, en brood.</w:t>
      </w:r>
    </w:p>
    <w:p w14:paraId="17F0737C" w14:textId="77777777" w:rsidR="001C31B3" w:rsidRPr="001C31B3" w:rsidRDefault="001C31B3" w:rsidP="001C31B3">
      <w:pPr>
        <w:pStyle w:val="Geenafstand"/>
      </w:pPr>
      <w:r w:rsidRPr="001C31B3">
        <w:t>10Jezus zei tegen hen: Breng wat van de vissen die u nu gevangen hebt.</w:t>
      </w:r>
    </w:p>
    <w:p w14:paraId="7E8B1943" w14:textId="77777777" w:rsidR="001C31B3" w:rsidRPr="001C31B3" w:rsidRDefault="001C31B3" w:rsidP="001C31B3">
      <w:pPr>
        <w:pStyle w:val="Geenafstand"/>
      </w:pPr>
      <w:r w:rsidRPr="001C31B3">
        <w:t>11Simon Petrus ging ernaartoe en trok het net op het land, vol grote vissen, honderddrieënvijftig, en hoewel het er zoveel waren, scheurde het net niet.</w:t>
      </w:r>
    </w:p>
    <w:p w14:paraId="3955088A" w14:textId="77777777" w:rsidR="001C31B3" w:rsidRPr="001C31B3" w:rsidRDefault="001C31B3" w:rsidP="001C31B3">
      <w:pPr>
        <w:pStyle w:val="Geenafstand"/>
      </w:pPr>
      <w:r w:rsidRPr="001C31B3">
        <w:t>12Jezus zei tegen hen: Kom, gebruik de maaltijd. En niemand van de discipelen durfde Hem te vragen: Wie bent U? want zij wisten dat het de Heere was.</w:t>
      </w:r>
    </w:p>
    <w:p w14:paraId="0E3570E0" w14:textId="77777777" w:rsidR="001C31B3" w:rsidRPr="001C31B3" w:rsidRDefault="001C31B3" w:rsidP="001C31B3">
      <w:pPr>
        <w:pStyle w:val="Geenafstand"/>
      </w:pPr>
      <w:r w:rsidRPr="001C31B3">
        <w:t>13Jezus dan kwam en nam het brood en gaf het hun, en de vis eveneens.</w:t>
      </w:r>
    </w:p>
    <w:p w14:paraId="3337F394" w14:textId="77777777" w:rsidR="001C31B3" w:rsidRPr="001C31B3" w:rsidRDefault="001C31B3" w:rsidP="001C31B3">
      <w:pPr>
        <w:pStyle w:val="Geenafstand"/>
      </w:pPr>
      <w:r w:rsidRPr="001C31B3">
        <w:t>14Dit nu was de derde keer dat Jezus Zich aan Zijn discipelen openbaarde, nadat Hij uit de doden opgewekt was.</w:t>
      </w:r>
    </w:p>
    <w:p w14:paraId="7A81B5E5" w14:textId="77777777" w:rsidR="001C31B3" w:rsidRPr="001C31B3" w:rsidRDefault="001C31B3" w:rsidP="001C31B3">
      <w:pPr>
        <w:pStyle w:val="Geenafstand"/>
      </w:pPr>
      <w:r w:rsidRPr="001C31B3">
        <w:t>15Toen zij dan de maaltijd gebruikt hadden, zei Jezus tegen Simon Petrus: Simon, zoon van Jona, hebt u Mij meer lief dan dezen? Hij zei tegen Hem: Ja, Heere, U weet dat ik van U houd. Hij zei tegen hem: Weid Mijn lammeren.</w:t>
      </w:r>
    </w:p>
    <w:p w14:paraId="5D2C0069" w14:textId="77777777" w:rsidR="001C31B3" w:rsidRPr="001C31B3" w:rsidRDefault="001C31B3" w:rsidP="001C31B3">
      <w:pPr>
        <w:pStyle w:val="Geenafstand"/>
      </w:pPr>
      <w:r w:rsidRPr="001C31B3">
        <w:t>16Hij zei opnieuw tegen hem, voor de tweede keer: Simon, zoon van Jona, hebt u Mij lief? Hij zei tegen Hem: Ja, Heere, U weet dat ik van U houd. Hij zei tegen hem: Hoed Mijn schapen.</w:t>
      </w:r>
    </w:p>
    <w:p w14:paraId="7C189D79" w14:textId="77777777" w:rsidR="001C31B3" w:rsidRPr="001C31B3" w:rsidRDefault="001C31B3" w:rsidP="001C31B3">
      <w:pPr>
        <w:pStyle w:val="Geenafstand"/>
      </w:pPr>
      <w:r w:rsidRPr="001C31B3">
        <w:t>17Hij zei voor de derde keer tegen hem: Simon, zoon van Jona, houdt u van Mij? Petrus werd bedroefd, omdat Hij voor de derde keer tegen hem zei: Houdt u van Mij? En hij zei tegen Hem: Heere, U weet alle dingen, U weet dat ik van U houd. Jezus zei tegen hem: Weid Mijn schapen.</w:t>
      </w:r>
    </w:p>
    <w:p w14:paraId="575E2949" w14:textId="77777777" w:rsidR="001C31B3" w:rsidRPr="001C31B3" w:rsidRDefault="001C31B3" w:rsidP="001C31B3">
      <w:pPr>
        <w:pStyle w:val="Geenafstand"/>
      </w:pPr>
      <w:r w:rsidRPr="001C31B3">
        <w:t>18Voorwaar, voorwaar, zeg Ik u: Toen u jonger was, omgordde u uzelf en liep u waar u wilde; maar als u oud geworden bent, zult u uw handen uitstrekken, en een ander zal u omgorden en u brengen waar u niet heen wilt.</w:t>
      </w:r>
    </w:p>
    <w:p w14:paraId="0D587793" w14:textId="5262B8F3" w:rsidR="001325E2" w:rsidRPr="001C31B3" w:rsidRDefault="001C31B3" w:rsidP="001C31B3">
      <w:pPr>
        <w:pStyle w:val="Geenafstand"/>
        <w:rPr>
          <w:b/>
          <w:bCs/>
        </w:rPr>
      </w:pPr>
      <w:r w:rsidRPr="001C31B3">
        <w:t>19En dit zei Hij om aan te duiden met wat voor dood hij God verheerlijken zou. En nadat Hij dit gezegd had, zei Hij tegen hem: Volg Mij!</w:t>
      </w:r>
    </w:p>
    <w:p w14:paraId="3745B421" w14:textId="2324149A" w:rsidR="001325E2" w:rsidRPr="00E172BC" w:rsidRDefault="001325E2" w:rsidP="00E172BC">
      <w:pPr>
        <w:rPr>
          <w:b/>
          <w:bCs/>
        </w:rPr>
        <w:sectPr w:rsidR="001325E2" w:rsidRPr="00E172BC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5A01A1D" w14:textId="77777777" w:rsidR="001C31B3" w:rsidRDefault="001C31B3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408AF2F6" w14:textId="305E1D8B" w:rsidR="007C6499" w:rsidRPr="007C6499" w:rsidRDefault="007C649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7C6499">
        <w:rPr>
          <w:rFonts w:eastAsia="Times New Roman" w:cstheme="minorHAnsi"/>
          <w:b/>
          <w:lang w:eastAsia="nl-NL"/>
        </w:rPr>
        <w:t>Verkondiging</w:t>
      </w:r>
    </w:p>
    <w:p w14:paraId="2EF04A54" w14:textId="77777777" w:rsidR="003A2180" w:rsidRDefault="003A2180" w:rsidP="007051C9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18C1B80" w14:textId="5FEFFE10" w:rsidR="003A2180" w:rsidRDefault="007C6499" w:rsidP="003A2180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C1AC0">
        <w:rPr>
          <w:rFonts w:eastAsia="Times New Roman" w:cstheme="minorHAnsi"/>
          <w:b/>
          <w:lang w:eastAsia="nl-NL"/>
        </w:rPr>
        <w:t>Zingen</w:t>
      </w:r>
      <w:r w:rsidR="00844B5A" w:rsidRPr="00844B5A">
        <w:rPr>
          <w:rFonts w:eastAsia="Times New Roman" w:cstheme="minorHAnsi"/>
          <w:b/>
          <w:lang w:eastAsia="nl-NL"/>
        </w:rPr>
        <w:t>:</w:t>
      </w:r>
      <w:r w:rsidR="007F3C78" w:rsidRPr="00844B5A">
        <w:rPr>
          <w:rFonts w:eastAsia="Times New Roman" w:cstheme="minorHAnsi"/>
          <w:b/>
          <w:lang w:eastAsia="nl-NL"/>
        </w:rPr>
        <w:t xml:space="preserve"> </w:t>
      </w:r>
      <w:r w:rsidR="005140CD">
        <w:rPr>
          <w:rFonts w:eastAsia="Times New Roman" w:cstheme="minorHAnsi"/>
          <w:b/>
          <w:lang w:eastAsia="nl-NL"/>
        </w:rPr>
        <w:t xml:space="preserve"> </w:t>
      </w:r>
      <w:r w:rsidR="001C31B3">
        <w:rPr>
          <w:rFonts w:eastAsia="Times New Roman" w:cstheme="minorHAnsi"/>
          <w:b/>
          <w:lang w:eastAsia="nl-NL"/>
        </w:rPr>
        <w:t>Gezang 430: 4 en 6</w:t>
      </w:r>
      <w:r w:rsidR="00880FFB">
        <w:rPr>
          <w:rFonts w:eastAsia="Times New Roman" w:cstheme="minorHAnsi"/>
          <w:b/>
          <w:lang w:eastAsia="nl-NL"/>
        </w:rPr>
        <w:t xml:space="preserve"> (L</w:t>
      </w:r>
      <w:r w:rsidR="006B3F54">
        <w:rPr>
          <w:rFonts w:eastAsia="Times New Roman" w:cstheme="minorHAnsi"/>
          <w:b/>
          <w:lang w:eastAsia="nl-NL"/>
        </w:rPr>
        <w:t>B</w:t>
      </w:r>
      <w:r w:rsidR="001C31B3">
        <w:rPr>
          <w:rFonts w:eastAsia="Times New Roman" w:cstheme="minorHAnsi"/>
          <w:b/>
          <w:lang w:eastAsia="nl-NL"/>
        </w:rPr>
        <w:t xml:space="preserve"> </w:t>
      </w:r>
      <w:r w:rsidR="006B3F54">
        <w:rPr>
          <w:rFonts w:eastAsia="Times New Roman" w:cstheme="minorHAnsi"/>
          <w:b/>
          <w:lang w:eastAsia="nl-NL"/>
        </w:rPr>
        <w:t>1973</w:t>
      </w:r>
      <w:r w:rsidR="00880FFB">
        <w:rPr>
          <w:rFonts w:eastAsia="Times New Roman" w:cstheme="minorHAnsi"/>
          <w:b/>
          <w:lang w:eastAsia="nl-NL"/>
        </w:rPr>
        <w:t>)</w:t>
      </w:r>
    </w:p>
    <w:p w14:paraId="36083D98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4</w:t>
      </w:r>
    </w:p>
    <w:p w14:paraId="752FBDD7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Ik ging verdwaald langs vele wegen,</w:t>
      </w:r>
    </w:p>
    <w:p w14:paraId="4392E834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ik zocht U wel, maar vond U niet,</w:t>
      </w:r>
    </w:p>
    <w:p w14:paraId="75E2D98C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ik ging verblind het duister tegen,</w:t>
      </w:r>
    </w:p>
    <w:p w14:paraId="1AC0B4B7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ik minde wat de wereld biedt.</w:t>
      </w:r>
    </w:p>
    <w:p w14:paraId="6DE196D6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Nu hebt Gij zo mijn hart gewend,</w:t>
      </w:r>
    </w:p>
    <w:p w14:paraId="02647F17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dat ik U heb herkend.</w:t>
      </w:r>
    </w:p>
    <w:p w14:paraId="646C45D5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</w:p>
    <w:p w14:paraId="1997C90F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6</w:t>
      </w:r>
    </w:p>
    <w:p w14:paraId="6F0904E3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Blijf, Heer, mij met uw gunst genegen,</w:t>
      </w:r>
    </w:p>
    <w:p w14:paraId="480D5A65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dat ik niet weer verdwalen zal;</w:t>
      </w:r>
    </w:p>
    <w:p w14:paraId="4351BE1E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houd Gij mijn voeten op uw wegen,</w:t>
      </w:r>
    </w:p>
    <w:p w14:paraId="31F74E2E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dan brengen zij mij niet ten val.</w:t>
      </w:r>
    </w:p>
    <w:p w14:paraId="777F06E9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O licht, dat op mijn leven viel,</w:t>
      </w:r>
    </w:p>
    <w:p w14:paraId="2EA52911" w14:textId="5F390E6E" w:rsidR="00F53744" w:rsidRDefault="001C31B3" w:rsidP="001C31B3">
      <w:pPr>
        <w:spacing w:after="0" w:line="240" w:lineRule="auto"/>
        <w:rPr>
          <w:rFonts w:eastAsia="Times New Roman" w:cstheme="minorHAnsi"/>
          <w:b/>
          <w:lang w:eastAsia="nl-NL"/>
        </w:rPr>
        <w:sectPr w:rsidR="00F53744" w:rsidSect="001C31B3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1C31B3">
        <w:rPr>
          <w:rFonts w:eastAsia="Times New Roman" w:cstheme="minorHAnsi"/>
          <w:lang w:eastAsia="nl-NL"/>
        </w:rPr>
        <w:t>verlicht mij lijf en ziel.</w:t>
      </w:r>
    </w:p>
    <w:p w14:paraId="500E5469" w14:textId="0BAB0095" w:rsidR="00F53744" w:rsidRDefault="00F53744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F53744">
        <w:rPr>
          <w:rFonts w:eastAsia="Times New Roman" w:cstheme="minorHAnsi"/>
          <w:b/>
          <w:lang w:eastAsia="nl-NL"/>
        </w:rPr>
        <w:t>Geloofsbelijdenis</w:t>
      </w:r>
    </w:p>
    <w:p w14:paraId="3E9A0E9D" w14:textId="77777777" w:rsidR="001C31B3" w:rsidRDefault="001C31B3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37D1AB6" w14:textId="0E54A2A3" w:rsidR="001C31B3" w:rsidRDefault="001C31B3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1C31B3">
        <w:rPr>
          <w:rFonts w:eastAsia="Times New Roman" w:cstheme="minorHAnsi"/>
          <w:b/>
          <w:lang w:eastAsia="nl-NL"/>
        </w:rPr>
        <w:t xml:space="preserve">Zingen:  Gezang 430: </w:t>
      </w:r>
      <w:r>
        <w:rPr>
          <w:rFonts w:eastAsia="Times New Roman" w:cstheme="minorHAnsi"/>
          <w:b/>
          <w:lang w:eastAsia="nl-NL"/>
        </w:rPr>
        <w:t>7</w:t>
      </w:r>
      <w:r w:rsidRPr="001C31B3">
        <w:rPr>
          <w:rFonts w:eastAsia="Times New Roman" w:cstheme="minorHAnsi"/>
          <w:b/>
          <w:lang w:eastAsia="nl-NL"/>
        </w:rPr>
        <w:t xml:space="preserve"> (LB</w:t>
      </w:r>
      <w:r>
        <w:rPr>
          <w:rFonts w:eastAsia="Times New Roman" w:cstheme="minorHAnsi"/>
          <w:b/>
          <w:lang w:eastAsia="nl-NL"/>
        </w:rPr>
        <w:t xml:space="preserve"> </w:t>
      </w:r>
      <w:r w:rsidRPr="001C31B3">
        <w:rPr>
          <w:rFonts w:eastAsia="Times New Roman" w:cstheme="minorHAnsi"/>
          <w:b/>
          <w:lang w:eastAsia="nl-NL"/>
        </w:rPr>
        <w:t>1973)</w:t>
      </w:r>
    </w:p>
    <w:p w14:paraId="2375AC94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C31B3">
        <w:rPr>
          <w:rFonts w:eastAsia="Times New Roman" w:cstheme="minorHAnsi"/>
          <w:bCs/>
          <w:lang w:eastAsia="nl-NL"/>
        </w:rPr>
        <w:t>7</w:t>
      </w:r>
    </w:p>
    <w:p w14:paraId="746A7C8F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C31B3">
        <w:rPr>
          <w:rFonts w:eastAsia="Times New Roman" w:cstheme="minorHAnsi"/>
          <w:bCs/>
          <w:lang w:eastAsia="nl-NL"/>
        </w:rPr>
        <w:t>Ik heb U lief, o wonderschone,</w:t>
      </w:r>
    </w:p>
    <w:p w14:paraId="34396F23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C31B3">
        <w:rPr>
          <w:rFonts w:eastAsia="Times New Roman" w:cstheme="minorHAnsi"/>
          <w:bCs/>
          <w:lang w:eastAsia="nl-NL"/>
        </w:rPr>
        <w:t>ik heb U lief, Gij zijt mijn God.</w:t>
      </w:r>
    </w:p>
    <w:p w14:paraId="1A696EDA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C31B3">
        <w:rPr>
          <w:rFonts w:eastAsia="Times New Roman" w:cstheme="minorHAnsi"/>
          <w:bCs/>
          <w:lang w:eastAsia="nl-NL"/>
        </w:rPr>
        <w:t>Ik vraag niet, dat Gij mij zult lonen;</w:t>
      </w:r>
    </w:p>
    <w:p w14:paraId="59CE7291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C31B3">
        <w:rPr>
          <w:rFonts w:eastAsia="Times New Roman" w:cstheme="minorHAnsi"/>
          <w:bCs/>
          <w:lang w:eastAsia="nl-NL"/>
        </w:rPr>
        <w:t>ik heb U lief, ook in de nood.</w:t>
      </w:r>
    </w:p>
    <w:p w14:paraId="600E088E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C31B3">
        <w:rPr>
          <w:rFonts w:eastAsia="Times New Roman" w:cstheme="minorHAnsi"/>
          <w:bCs/>
          <w:lang w:eastAsia="nl-NL"/>
        </w:rPr>
        <w:t>Ik heb U lief, o schoonste licht,</w:t>
      </w:r>
    </w:p>
    <w:p w14:paraId="1B34E7EA" w14:textId="156B0E4C" w:rsidR="001C31B3" w:rsidRPr="001C31B3" w:rsidRDefault="001C31B3" w:rsidP="001C31B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C31B3">
        <w:rPr>
          <w:rFonts w:eastAsia="Times New Roman" w:cstheme="minorHAnsi"/>
          <w:bCs/>
          <w:lang w:eastAsia="nl-NL"/>
        </w:rPr>
        <w:t>gezegend Aangezicht!</w:t>
      </w:r>
    </w:p>
    <w:p w14:paraId="576C50CB" w14:textId="77777777" w:rsidR="001C31B3" w:rsidRDefault="001C31B3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A4211B8" w14:textId="2AC2E77F" w:rsidR="001325E2" w:rsidRDefault="001C31B3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1C31B3">
        <w:rPr>
          <w:rFonts w:eastAsia="Times New Roman" w:cstheme="minorHAnsi"/>
          <w:b/>
          <w:lang w:eastAsia="nl-NL"/>
        </w:rPr>
        <w:lastRenderedPageBreak/>
        <w:t>Dankgebed</w:t>
      </w:r>
    </w:p>
    <w:p w14:paraId="17D8EFE9" w14:textId="77777777" w:rsidR="001C31B3" w:rsidRDefault="001C31B3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E10CBD0" w14:textId="56084F59" w:rsidR="001325E2" w:rsidRPr="00844B5A" w:rsidRDefault="001325E2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Collecte</w:t>
      </w:r>
    </w:p>
    <w:p w14:paraId="75B9720B" w14:textId="77777777"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68E50F08" w14:textId="3EB0590A" w:rsidR="009A6A82" w:rsidRDefault="001C31B3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A6A82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1C31B3">
        <w:rPr>
          <w:rFonts w:eastAsia="Times New Roman" w:cstheme="minorHAnsi"/>
          <w:b/>
          <w:lang w:eastAsia="nl-NL"/>
        </w:rPr>
        <w:t xml:space="preserve">Zingen:  Gezang </w:t>
      </w:r>
      <w:r>
        <w:rPr>
          <w:rFonts w:eastAsia="Times New Roman" w:cstheme="minorHAnsi"/>
          <w:b/>
          <w:lang w:eastAsia="nl-NL"/>
        </w:rPr>
        <w:t>387</w:t>
      </w:r>
      <w:r w:rsidRPr="001C31B3">
        <w:rPr>
          <w:rFonts w:eastAsia="Times New Roman" w:cstheme="minorHAnsi"/>
          <w:b/>
          <w:lang w:eastAsia="nl-NL"/>
        </w:rPr>
        <w:t xml:space="preserve">: </w:t>
      </w:r>
      <w:r>
        <w:rPr>
          <w:rFonts w:eastAsia="Times New Roman" w:cstheme="minorHAnsi"/>
          <w:b/>
          <w:lang w:eastAsia="nl-NL"/>
        </w:rPr>
        <w:t>1, 6 en</w:t>
      </w:r>
      <w:r w:rsidRPr="001C31B3">
        <w:rPr>
          <w:rFonts w:eastAsia="Times New Roman" w:cstheme="minorHAnsi"/>
          <w:b/>
          <w:lang w:eastAsia="nl-NL"/>
        </w:rPr>
        <w:t>7 (LB</w:t>
      </w:r>
      <w:r>
        <w:rPr>
          <w:rFonts w:eastAsia="Times New Roman" w:cstheme="minorHAnsi"/>
          <w:b/>
          <w:lang w:eastAsia="nl-NL"/>
        </w:rPr>
        <w:t xml:space="preserve"> </w:t>
      </w:r>
      <w:r w:rsidRPr="001C31B3">
        <w:rPr>
          <w:rFonts w:eastAsia="Times New Roman" w:cstheme="minorHAnsi"/>
          <w:b/>
          <w:lang w:eastAsia="nl-NL"/>
        </w:rPr>
        <w:t>1973)</w:t>
      </w:r>
    </w:p>
    <w:p w14:paraId="5554A5E2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1</w:t>
      </w:r>
    </w:p>
    <w:p w14:paraId="2B6CBB4D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O Heer mijn God, ook deze nacht</w:t>
      </w:r>
    </w:p>
    <w:p w14:paraId="055A378B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zij lof en eer U toegebracht</w:t>
      </w:r>
    </w:p>
    <w:p w14:paraId="7111764E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omdat Gij dag en duister schept</w:t>
      </w:r>
    </w:p>
    <w:p w14:paraId="45F491FC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en ons het licht gegeven hebt.</w:t>
      </w:r>
    </w:p>
    <w:p w14:paraId="52914FEE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</w:p>
    <w:p w14:paraId="3EA775C8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6</w:t>
      </w:r>
    </w:p>
    <w:p w14:paraId="395E51FF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De dromen gaan hun eigen weg,</w:t>
      </w:r>
    </w:p>
    <w:p w14:paraId="727C8364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neem Gij hun duister dreigen weg.</w:t>
      </w:r>
    </w:p>
    <w:p w14:paraId="2DC998C7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Verjaag de wolven van uw schaap,</w:t>
      </w:r>
    </w:p>
    <w:p w14:paraId="29F6D11A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want ik ben weerloos als ik slaap.</w:t>
      </w:r>
    </w:p>
    <w:p w14:paraId="15C08026" w14:textId="77777777" w:rsid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  <w:sectPr w:rsidR="001C31B3" w:rsidSect="001C31B3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049BB558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7</w:t>
      </w:r>
    </w:p>
    <w:p w14:paraId="6488ACD6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Looft God de Heer die eeuwig leeft,</w:t>
      </w:r>
    </w:p>
    <w:p w14:paraId="6A5B6C99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alles uit niets geschapen heeft,</w:t>
      </w:r>
    </w:p>
    <w:p w14:paraId="50622823" w14:textId="77777777" w:rsidR="001C31B3" w:rsidRPr="001C31B3" w:rsidRDefault="001C31B3" w:rsidP="001C31B3">
      <w:pPr>
        <w:spacing w:after="0" w:line="240" w:lineRule="auto"/>
        <w:rPr>
          <w:rFonts w:eastAsia="Times New Roman" w:cstheme="minorHAnsi"/>
          <w:lang w:eastAsia="nl-NL"/>
        </w:rPr>
      </w:pPr>
      <w:r w:rsidRPr="001C31B3">
        <w:rPr>
          <w:rFonts w:eastAsia="Times New Roman" w:cstheme="minorHAnsi"/>
          <w:lang w:eastAsia="nl-NL"/>
        </w:rPr>
        <w:t>die ons tot aan zijn dag behoedt</w:t>
      </w:r>
    </w:p>
    <w:p w14:paraId="073FD834" w14:textId="60AA9889" w:rsidR="001325E2" w:rsidRDefault="001C31B3" w:rsidP="001C31B3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1C31B3">
        <w:rPr>
          <w:rFonts w:eastAsia="Times New Roman" w:cstheme="minorHAnsi"/>
          <w:lang w:eastAsia="nl-NL"/>
        </w:rPr>
        <w:t>en onze ogen opendoet!</w:t>
      </w:r>
    </w:p>
    <w:p w14:paraId="2CD93011" w14:textId="77777777" w:rsidR="001C31B3" w:rsidRDefault="001C31B3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1E513E54" w14:textId="0BAAA719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sectPr w:rsidR="00844B5A" w:rsidRPr="00844B5A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proximanova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kwrwUA90bkyCwAAAA="/>
  </w:docVars>
  <w:rsids>
    <w:rsidRoot w:val="00844B5A"/>
    <w:rsid w:val="0004133E"/>
    <w:rsid w:val="000A2F34"/>
    <w:rsid w:val="000A5102"/>
    <w:rsid w:val="000B524E"/>
    <w:rsid w:val="00104DAF"/>
    <w:rsid w:val="0011393C"/>
    <w:rsid w:val="001273E0"/>
    <w:rsid w:val="00131A7E"/>
    <w:rsid w:val="001325E2"/>
    <w:rsid w:val="00132F8B"/>
    <w:rsid w:val="001443A3"/>
    <w:rsid w:val="0017130F"/>
    <w:rsid w:val="00190ABB"/>
    <w:rsid w:val="001A6FC9"/>
    <w:rsid w:val="001C194F"/>
    <w:rsid w:val="001C31B3"/>
    <w:rsid w:val="001C60F7"/>
    <w:rsid w:val="001E0087"/>
    <w:rsid w:val="00215C44"/>
    <w:rsid w:val="002245C1"/>
    <w:rsid w:val="00230807"/>
    <w:rsid w:val="00242430"/>
    <w:rsid w:val="002457A7"/>
    <w:rsid w:val="00284A2B"/>
    <w:rsid w:val="00291D10"/>
    <w:rsid w:val="00292339"/>
    <w:rsid w:val="00297C8E"/>
    <w:rsid w:val="002A4317"/>
    <w:rsid w:val="002B3E94"/>
    <w:rsid w:val="003170CF"/>
    <w:rsid w:val="00340677"/>
    <w:rsid w:val="00370ECF"/>
    <w:rsid w:val="003A2180"/>
    <w:rsid w:val="003A52E8"/>
    <w:rsid w:val="003E697E"/>
    <w:rsid w:val="004064F3"/>
    <w:rsid w:val="00406E8F"/>
    <w:rsid w:val="004074CF"/>
    <w:rsid w:val="00411407"/>
    <w:rsid w:val="00416E50"/>
    <w:rsid w:val="00434E4F"/>
    <w:rsid w:val="0045127A"/>
    <w:rsid w:val="00482379"/>
    <w:rsid w:val="00496B1B"/>
    <w:rsid w:val="004C1AC0"/>
    <w:rsid w:val="004C4F5D"/>
    <w:rsid w:val="004F72DD"/>
    <w:rsid w:val="005140CD"/>
    <w:rsid w:val="005152AC"/>
    <w:rsid w:val="005154C9"/>
    <w:rsid w:val="005230E8"/>
    <w:rsid w:val="00534374"/>
    <w:rsid w:val="005624E6"/>
    <w:rsid w:val="005625DD"/>
    <w:rsid w:val="00563A38"/>
    <w:rsid w:val="00582967"/>
    <w:rsid w:val="005B03A3"/>
    <w:rsid w:val="005F11BF"/>
    <w:rsid w:val="006701BA"/>
    <w:rsid w:val="0067520B"/>
    <w:rsid w:val="006B3F54"/>
    <w:rsid w:val="006B67F0"/>
    <w:rsid w:val="006D6D43"/>
    <w:rsid w:val="006E524D"/>
    <w:rsid w:val="00700182"/>
    <w:rsid w:val="007051C9"/>
    <w:rsid w:val="00760654"/>
    <w:rsid w:val="007A4267"/>
    <w:rsid w:val="007A47AE"/>
    <w:rsid w:val="007A4C37"/>
    <w:rsid w:val="007C6499"/>
    <w:rsid w:val="007D5275"/>
    <w:rsid w:val="007E7E95"/>
    <w:rsid w:val="007F3C78"/>
    <w:rsid w:val="00824AB6"/>
    <w:rsid w:val="008261D3"/>
    <w:rsid w:val="00844B5A"/>
    <w:rsid w:val="00880FFB"/>
    <w:rsid w:val="0089019D"/>
    <w:rsid w:val="00906663"/>
    <w:rsid w:val="00912EE6"/>
    <w:rsid w:val="00952FC1"/>
    <w:rsid w:val="0096403F"/>
    <w:rsid w:val="00967F12"/>
    <w:rsid w:val="009857B6"/>
    <w:rsid w:val="00997930"/>
    <w:rsid w:val="009A2940"/>
    <w:rsid w:val="009A6A82"/>
    <w:rsid w:val="009C33C3"/>
    <w:rsid w:val="009C5DBE"/>
    <w:rsid w:val="009D4383"/>
    <w:rsid w:val="00A179A6"/>
    <w:rsid w:val="00A24F9E"/>
    <w:rsid w:val="00A33106"/>
    <w:rsid w:val="00A630DF"/>
    <w:rsid w:val="00A9546B"/>
    <w:rsid w:val="00AA3ABD"/>
    <w:rsid w:val="00AC133A"/>
    <w:rsid w:val="00AD1D08"/>
    <w:rsid w:val="00AE6174"/>
    <w:rsid w:val="00B04023"/>
    <w:rsid w:val="00B069AB"/>
    <w:rsid w:val="00B12460"/>
    <w:rsid w:val="00B131BD"/>
    <w:rsid w:val="00B2253B"/>
    <w:rsid w:val="00B8036F"/>
    <w:rsid w:val="00BB28D8"/>
    <w:rsid w:val="00C046D4"/>
    <w:rsid w:val="00C22B60"/>
    <w:rsid w:val="00C471CD"/>
    <w:rsid w:val="00C57806"/>
    <w:rsid w:val="00CC55FE"/>
    <w:rsid w:val="00CC6B11"/>
    <w:rsid w:val="00CD0472"/>
    <w:rsid w:val="00CF2096"/>
    <w:rsid w:val="00D16211"/>
    <w:rsid w:val="00D517BD"/>
    <w:rsid w:val="00D94414"/>
    <w:rsid w:val="00DD6B04"/>
    <w:rsid w:val="00DF6A67"/>
    <w:rsid w:val="00E172BC"/>
    <w:rsid w:val="00E21C87"/>
    <w:rsid w:val="00E32FE7"/>
    <w:rsid w:val="00E73AC0"/>
    <w:rsid w:val="00EA24D0"/>
    <w:rsid w:val="00EA46B2"/>
    <w:rsid w:val="00EB245A"/>
    <w:rsid w:val="00EF6D40"/>
    <w:rsid w:val="00F0194B"/>
    <w:rsid w:val="00F16A3B"/>
    <w:rsid w:val="00F4099D"/>
    <w:rsid w:val="00F53744"/>
    <w:rsid w:val="00F569F2"/>
    <w:rsid w:val="00F71246"/>
    <w:rsid w:val="00F7154D"/>
    <w:rsid w:val="00FC350B"/>
    <w:rsid w:val="00FD3AD0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BFD0FE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  <w:style w:type="character" w:customStyle="1" w:styleId="v50418">
    <w:name w:val="v50_4_18"/>
    <w:basedOn w:val="Standaardalinea-lettertype"/>
    <w:rsid w:val="002B3E94"/>
  </w:style>
  <w:style w:type="character" w:customStyle="1" w:styleId="em">
    <w:name w:val="em"/>
    <w:basedOn w:val="Standaardalinea-lettertype"/>
    <w:rsid w:val="002B3E94"/>
  </w:style>
  <w:style w:type="character" w:customStyle="1" w:styleId="v50419">
    <w:name w:val="v50_4_19"/>
    <w:basedOn w:val="Standaardalinea-lettertype"/>
    <w:rsid w:val="002B3E94"/>
  </w:style>
  <w:style w:type="character" w:customStyle="1" w:styleId="v50420">
    <w:name w:val="v50_4_20"/>
    <w:basedOn w:val="Standaardalinea-lettertype"/>
    <w:rsid w:val="002B3E94"/>
  </w:style>
  <w:style w:type="character" w:customStyle="1" w:styleId="v50421">
    <w:name w:val="v50_4_21"/>
    <w:basedOn w:val="Standaardalinea-lettertype"/>
    <w:rsid w:val="002B3E94"/>
  </w:style>
  <w:style w:type="character" w:customStyle="1" w:styleId="v50422">
    <w:name w:val="v50_4_22"/>
    <w:basedOn w:val="Standaardalinea-lettertype"/>
    <w:rsid w:val="002B3E94"/>
  </w:style>
  <w:style w:type="character" w:customStyle="1" w:styleId="v50423">
    <w:name w:val="v50_4_23"/>
    <w:basedOn w:val="Standaardalinea-lettertype"/>
    <w:rsid w:val="002B3E94"/>
  </w:style>
  <w:style w:type="character" w:customStyle="1" w:styleId="v50424">
    <w:name w:val="v50_4_24"/>
    <w:basedOn w:val="Standaardalinea-lettertype"/>
    <w:rsid w:val="002B3E94"/>
  </w:style>
  <w:style w:type="character" w:customStyle="1" w:styleId="v50425">
    <w:name w:val="v50_4_25"/>
    <w:basedOn w:val="Standaardalinea-lettertype"/>
    <w:rsid w:val="002B3E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8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49D3F-D7B3-4F8C-9B81-2D91C87AE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879</Words>
  <Characters>4839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4</cp:revision>
  <cp:lastPrinted>2021-03-26T19:31:00Z</cp:lastPrinted>
  <dcterms:created xsi:type="dcterms:W3CDTF">2021-04-23T17:41:00Z</dcterms:created>
  <dcterms:modified xsi:type="dcterms:W3CDTF">2021-04-23T18:31:00Z</dcterms:modified>
</cp:coreProperties>
</file>